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8EE" w:rsidRPr="00FD71A7" w:rsidRDefault="002B48EE" w:rsidP="00FD71A7"/>
    <w:p w:rsidR="00931142" w:rsidRDefault="008C7440">
      <w:pPr>
        <w:pStyle w:val="tabletitle"/>
      </w:pPr>
      <w:r>
        <w:t>Overview the data [228</w:t>
      </w:r>
      <w:r w:rsidR="00AC7423">
        <w:sym w:font="Symbol" w:char="F0B4"/>
      </w:r>
      <w:r>
        <w:t>10]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499"/>
        <w:gridCol w:w="5002"/>
        <w:gridCol w:w="1053"/>
        <w:gridCol w:w="692"/>
        <w:gridCol w:w="944"/>
        <w:gridCol w:w="874"/>
      </w:tblGrid>
      <w:tr w:rsidR="00AC7423" w:rsidTr="00AC7423">
        <w:trPr>
          <w:tblHeader/>
        </w:trPr>
        <w:tc>
          <w:tcPr>
            <w:tcW w:w="27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ol</w:t>
            </w:r>
          </w:p>
        </w:tc>
        <w:tc>
          <w:tcPr>
            <w:tcW w:w="275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8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38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lid</w:t>
            </w:r>
          </w:p>
        </w:tc>
        <w:tc>
          <w:tcPr>
            <w:tcW w:w="52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issing</w:t>
            </w:r>
          </w:p>
        </w:tc>
        <w:tc>
          <w:tcPr>
            <w:tcW w:w="48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Unique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Institution code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haracter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7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9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Survival time in days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6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ensoring status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ge in years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2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actor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Male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Female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90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ECOG performance score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actor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7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5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bookmarkStart w:id="0" w:name="_GoBack" w:colFirst="2" w:colLast="5"/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Asymptomatic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63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Symptomatic but completely ambulatory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In bed &lt;50% of the day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50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bookmarkEnd w:id="0"/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In bed &gt; 50% of the day but not bedbound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 xml:space="preserve">  level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7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Karnofsky performance scor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7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7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Karnofsky performance score as rated by patient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9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9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alories consumed at meals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7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61</w:t>
            </w:r>
          </w:p>
        </w:tc>
      </w:tr>
      <w:tr w:rsidR="00AC7423" w:rsidTr="00AC7423"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75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Weight loss in last six months (pounds)</w:t>
            </w:r>
          </w:p>
        </w:tc>
        <w:tc>
          <w:tcPr>
            <w:tcW w:w="58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 w:rsidP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numeric</w:t>
            </w:r>
          </w:p>
        </w:tc>
        <w:tc>
          <w:tcPr>
            <w:tcW w:w="38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14</w:t>
            </w:r>
          </w:p>
        </w:tc>
        <w:tc>
          <w:tcPr>
            <w:tcW w:w="52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48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C7423" w:rsidRDefault="00AC742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54</w:t>
            </w:r>
          </w:p>
        </w:tc>
      </w:tr>
    </w:tbl>
    <w:p w:rsidR="008C7440" w:rsidRDefault="008C7440"/>
    <w:sectPr w:rsidR="008C7440" w:rsidSect="00AC7423">
      <w:type w:val="continuous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7440" w:rsidRDefault="008C7440" w:rsidP="00FE764B">
      <w:r>
        <w:separator/>
      </w:r>
    </w:p>
  </w:endnote>
  <w:endnote w:type="continuationSeparator" w:id="0">
    <w:p w:rsidR="008C7440" w:rsidRDefault="008C7440" w:rsidP="00FE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7440" w:rsidRDefault="008C7440" w:rsidP="00FE764B">
      <w:r>
        <w:separator/>
      </w:r>
    </w:p>
  </w:footnote>
  <w:footnote w:type="continuationSeparator" w:id="0">
    <w:p w:rsidR="008C7440" w:rsidRDefault="008C7440" w:rsidP="00FE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tDS3MDcxMzMyNDNX0lEKTi0uzszPAykwrAUAo5MfaiwAAAA="/>
  </w:docVars>
  <w:rsids>
    <w:rsidRoot w:val="00B4379D"/>
    <w:rsid w:val="00036527"/>
    <w:rsid w:val="00073835"/>
    <w:rsid w:val="000B64ED"/>
    <w:rsid w:val="001C0A13"/>
    <w:rsid w:val="001D3742"/>
    <w:rsid w:val="001D75AB"/>
    <w:rsid w:val="002B48EE"/>
    <w:rsid w:val="00362AB4"/>
    <w:rsid w:val="00362E65"/>
    <w:rsid w:val="004158F9"/>
    <w:rsid w:val="00457CF1"/>
    <w:rsid w:val="00522645"/>
    <w:rsid w:val="00565A7C"/>
    <w:rsid w:val="00571535"/>
    <w:rsid w:val="00612435"/>
    <w:rsid w:val="00656500"/>
    <w:rsid w:val="00672094"/>
    <w:rsid w:val="006A6BFA"/>
    <w:rsid w:val="00747CCE"/>
    <w:rsid w:val="007B3E96"/>
    <w:rsid w:val="007E2A69"/>
    <w:rsid w:val="007E3E12"/>
    <w:rsid w:val="00806B6A"/>
    <w:rsid w:val="008C7440"/>
    <w:rsid w:val="008F1F48"/>
    <w:rsid w:val="00931142"/>
    <w:rsid w:val="00946CB3"/>
    <w:rsid w:val="00A741A1"/>
    <w:rsid w:val="00AA2059"/>
    <w:rsid w:val="00AC7423"/>
    <w:rsid w:val="00AE18EF"/>
    <w:rsid w:val="00AE1BDD"/>
    <w:rsid w:val="00B4379D"/>
    <w:rsid w:val="00BF3ED8"/>
    <w:rsid w:val="00BF522B"/>
    <w:rsid w:val="00BF7ED9"/>
    <w:rsid w:val="00C02DEC"/>
    <w:rsid w:val="00C31EEB"/>
    <w:rsid w:val="00CE5240"/>
    <w:rsid w:val="00CE564C"/>
    <w:rsid w:val="00D24784"/>
    <w:rsid w:val="00D61E4E"/>
    <w:rsid w:val="00D95D02"/>
    <w:rsid w:val="00E25A92"/>
    <w:rsid w:val="00EA787A"/>
    <w:rsid w:val="00F02608"/>
    <w:rsid w:val="00F12158"/>
    <w:rsid w:val="00F35D46"/>
    <w:rsid w:val="00F52EA2"/>
    <w:rsid w:val="00FB63E7"/>
    <w:rsid w:val="00FC557F"/>
    <w:rsid w:val="00FD71A7"/>
    <w:rsid w:val="00FE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30"/>
  <w15:docId w15:val="{9D3227D1-97A7-41F5-98FA-00FA6C6DE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95D02"/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BF522B"/>
    <w:pPr>
      <w:keepNext/>
      <w:keepLines/>
      <w:numPr>
        <w:numId w:val="3"/>
      </w:numPr>
      <w:spacing w:before="120" w:after="120"/>
      <w:ind w:left="357" w:hanging="357"/>
      <w:outlineLvl w:val="0"/>
    </w:pPr>
    <w:rPr>
      <w:rFonts w:cstheme="majorBidi"/>
      <w:b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F522B"/>
    <w:pPr>
      <w:keepNext/>
      <w:keepLines/>
      <w:numPr>
        <w:ilvl w:val="1"/>
        <w:numId w:val="3"/>
      </w:numPr>
      <w:spacing w:after="120"/>
      <w:ind w:left="431" w:hanging="431"/>
      <w:outlineLvl w:val="1"/>
    </w:pPr>
    <w:rPr>
      <w:rFonts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F522B"/>
    <w:pPr>
      <w:keepNext/>
      <w:keepLines/>
      <w:numPr>
        <w:ilvl w:val="2"/>
        <w:numId w:val="3"/>
      </w:numPr>
      <w:spacing w:after="120"/>
      <w:ind w:left="505" w:hanging="505"/>
      <w:outlineLvl w:val="2"/>
    </w:pPr>
    <w:rPr>
      <w:rFonts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BF522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rsid w:val="00BF522B"/>
    <w:rPr>
      <w:rFonts w:ascii="Times New Roman" w:eastAsia="宋体" w:hAnsi="Times New Roman" w:cstheme="majorBidi"/>
      <w:b/>
      <w:bCs/>
      <w:szCs w:val="26"/>
    </w:rPr>
  </w:style>
  <w:style w:type="character" w:customStyle="1" w:styleId="30">
    <w:name w:val="标题 3 字符"/>
    <w:basedOn w:val="a0"/>
    <w:link w:val="3"/>
    <w:uiPriority w:val="9"/>
    <w:rsid w:val="00BF522B"/>
    <w:rPr>
      <w:rFonts w:ascii="Times New Roman" w:eastAsia="宋体" w:hAnsi="Times New Roman" w:cstheme="majorBidi"/>
      <w:b/>
      <w:bCs/>
    </w:rPr>
  </w:style>
  <w:style w:type="paragraph" w:customStyle="1" w:styleId="graphictitle">
    <w:name w:val="graphic title"/>
    <w:basedOn w:val="a"/>
    <w:qFormat/>
    <w:rsid w:val="00BF7ED9"/>
    <w:pPr>
      <w:jc w:val="center"/>
    </w:pPr>
    <w:rPr>
      <w:b/>
    </w:rPr>
  </w:style>
  <w:style w:type="paragraph" w:customStyle="1" w:styleId="tabletitle">
    <w:name w:val="table title"/>
    <w:basedOn w:val="graphictitle"/>
    <w:qFormat/>
    <w:rsid w:val="007E2A69"/>
    <w:pPr>
      <w:spacing w:after="120"/>
      <w:jc w:val="left"/>
    </w:pPr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FE76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764B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764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764B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霍荣瑞</cp:lastModifiedBy>
  <cp:revision>30</cp:revision>
  <dcterms:created xsi:type="dcterms:W3CDTF">2017-02-28T11:18:00Z</dcterms:created>
  <dcterms:modified xsi:type="dcterms:W3CDTF">2022-08-17T14:52:00Z</dcterms:modified>
  <cp:category/>
</cp:coreProperties>
</file>